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/>
      </w:tblPr>
      <w:tblGrid>
        <w:gridCol w:w="6096"/>
        <w:gridCol w:w="3827"/>
      </w:tblGrid>
      <w:tr w:rsidR="00C87EF5" w:rsidRPr="003829D0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:rsidR="00F62B59" w:rsidRPr="00F62B59" w:rsidRDefault="00DD1840" w:rsidP="00DD1840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Healthcare</w:t>
            </w:r>
            <w:r w:rsidR="00F62B59" w:rsidRPr="004E5A37"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 xml:space="preserve"> </w:t>
            </w: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</w:rPr>
              <w:t>Receptionist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:rsidR="004E5A37" w:rsidRPr="005712F0" w:rsidRDefault="00FA2543" w:rsidP="005712F0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outlineLvl w:val="0"/>
        <w:rPr>
          <w:rFonts w:ascii="Arial" w:eastAsia="Droid Serif" w:hAnsi="Arial" w:cs="Arial"/>
          <w:b/>
          <w:color w:val="000000" w:themeColor="text1"/>
          <w:sz w:val="24"/>
          <w:szCs w:val="24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:rsidR="00C87EF5" w:rsidRPr="005712F0" w:rsidRDefault="00557820" w:rsidP="005712F0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5712F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5712F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:rsidR="00C87EF5" w:rsidRPr="005712F0" w:rsidRDefault="00C87EF5" w:rsidP="005712F0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5712F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5712F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5712F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5712F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C87EF5" w:rsidRPr="005712F0" w:rsidRDefault="00C87EF5" w:rsidP="005712F0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:rsidR="00C87EF5" w:rsidRPr="005712F0" w:rsidRDefault="00C87EF5" w:rsidP="005712F0">
      <w:pPr>
        <w:spacing w:after="150" w:line="240" w:lineRule="auto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5712F0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5712F0" w:rsidRPr="005712F0" w:rsidRDefault="005712F0" w:rsidP="005712F0">
      <w:pPr>
        <w:spacing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5712F0">
        <w:rPr>
          <w:rFonts w:ascii="Arial" w:hAnsi="Arial" w:cs="Arial"/>
          <w:color w:val="000000" w:themeColor="text1"/>
          <w:sz w:val="24"/>
          <w:szCs w:val="24"/>
        </w:rPr>
        <w:t xml:space="preserve">I have been a long-time follower of your healthcare and I was truly elated to see that your service to patients is always patient-focused and concentrates on support and service rather than being a commercial one. That’s the reason when I saw your job posting in the ***, I hastened to submit my resume and write this letter for your kind perusal to be considered for the post of Healthcare Receptionist role that is currently available with you. I have tremendous experience and training mainly in healthcare administration and have a Receptionist qualification as well. Highlighting some of my core responsibilities and accomplishments that make me a suitable fit for this role are – </w:t>
      </w:r>
    </w:p>
    <w:p w:rsidR="005712F0" w:rsidRPr="005712F0" w:rsidRDefault="005712F0" w:rsidP="005712F0">
      <w:pPr>
        <w:numPr>
          <w:ilvl w:val="0"/>
          <w:numId w:val="8"/>
        </w:num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>Managing in-patient as well as out-patient information and their respective medical</w:t>
      </w:r>
      <w:r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  <w:t>.</w:t>
      </w: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 xml:space="preserve"> records with adherence to the mandatory, strict guidelines of HIPAA.</w:t>
      </w:r>
    </w:p>
    <w:p w:rsidR="005712F0" w:rsidRPr="005712F0" w:rsidRDefault="005712F0" w:rsidP="005712F0">
      <w:pPr>
        <w:numPr>
          <w:ilvl w:val="0"/>
          <w:numId w:val="8"/>
        </w:num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>Greeting and welcoming patients at the hospital</w:t>
      </w:r>
      <w:r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  <w:t>.</w:t>
      </w: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 xml:space="preserve"> </w:t>
      </w:r>
    </w:p>
    <w:p w:rsidR="005712F0" w:rsidRPr="005712F0" w:rsidRDefault="005712F0" w:rsidP="005712F0">
      <w:pPr>
        <w:numPr>
          <w:ilvl w:val="0"/>
          <w:numId w:val="8"/>
        </w:num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>Scheduling and coordinating the appointments</w:t>
      </w:r>
      <w:r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  <w:t>.</w:t>
      </w:r>
    </w:p>
    <w:p w:rsidR="005712F0" w:rsidRPr="005712F0" w:rsidRDefault="005712F0" w:rsidP="005712F0">
      <w:pPr>
        <w:numPr>
          <w:ilvl w:val="0"/>
          <w:numId w:val="8"/>
        </w:num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>Checking the ins</w:t>
      </w:r>
      <w:r>
        <w:rPr>
          <w:rFonts w:ascii="Arial" w:eastAsia="Calibri" w:hAnsi="Arial" w:cs="Arial"/>
          <w:color w:val="000000" w:themeColor="text1"/>
          <w:sz w:val="24"/>
          <w:szCs w:val="24"/>
        </w:rPr>
        <w:t>urance benefits and eligibility</w:t>
      </w:r>
      <w:r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  <w:t>.</w:t>
      </w:r>
    </w:p>
    <w:p w:rsidR="005712F0" w:rsidRPr="005712F0" w:rsidRDefault="005712F0" w:rsidP="005712F0">
      <w:pPr>
        <w:numPr>
          <w:ilvl w:val="0"/>
          <w:numId w:val="8"/>
        </w:num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>Ability to maintain grade one level of confidentiality, accuracy, and diligence, while keeping up my speed with the high inflow of work.</w:t>
      </w:r>
    </w:p>
    <w:p w:rsidR="005712F0" w:rsidRPr="005712F0" w:rsidRDefault="005712F0" w:rsidP="005712F0">
      <w:pPr>
        <w:numPr>
          <w:ilvl w:val="0"/>
          <w:numId w:val="8"/>
        </w:num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>Attending the phone calls and addressing inquiries immediately</w:t>
      </w:r>
      <w:r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  <w:t>.</w:t>
      </w: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 xml:space="preserve"> </w:t>
      </w:r>
    </w:p>
    <w:p w:rsidR="005712F0" w:rsidRPr="005712F0" w:rsidRDefault="005712F0" w:rsidP="005712F0">
      <w:pPr>
        <w:numPr>
          <w:ilvl w:val="0"/>
          <w:numId w:val="8"/>
        </w:num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>Processing legal charts as needed by the medical doctor</w:t>
      </w:r>
      <w:r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  <w:t>.</w:t>
      </w:r>
    </w:p>
    <w:p w:rsidR="005712F0" w:rsidRPr="005712F0" w:rsidRDefault="005712F0" w:rsidP="005712F0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</w:p>
    <w:p w:rsidR="005712F0" w:rsidRPr="005712F0" w:rsidRDefault="005712F0" w:rsidP="005712F0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</w:pP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>Furthermore, my abilities to schedule appointments, and assist in management have been groomed well. I also have experience in handling insurance claims from various insurance firms and was also adept at managing accounts. If you're looking for a Healthcare Receptionist who will thrive in a fast-paced medical environment, I am confident that my experience and my skills will enable me to become an ideal candidate for this role.</w:t>
      </w:r>
      <w:r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  <w:t xml:space="preserve"> </w:t>
      </w: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>If my skills match your requirements, please contact me at ( ) or mail me at ( ) to schedule a meeting. I look forward to learning more about the Healthcare Receptionist post.</w:t>
      </w:r>
    </w:p>
    <w:p w:rsidR="005712F0" w:rsidRPr="005712F0" w:rsidRDefault="005712F0" w:rsidP="005712F0">
      <w:pPr>
        <w:spacing w:line="240" w:lineRule="auto"/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</w:pP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 xml:space="preserve">Thank you for your consideration. </w:t>
      </w:r>
    </w:p>
    <w:p w:rsidR="005712F0" w:rsidRPr="005712F0" w:rsidRDefault="005712F0" w:rsidP="005712F0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>Sincerely,</w:t>
      </w:r>
    </w:p>
    <w:p w:rsidR="005712F0" w:rsidRPr="005712F0" w:rsidRDefault="005712F0" w:rsidP="005712F0">
      <w:pPr>
        <w:spacing w:after="0" w:line="240" w:lineRule="auto"/>
        <w:rPr>
          <w:rFonts w:ascii="Arial" w:eastAsia="Calibri" w:hAnsi="Arial" w:cs="Arial"/>
          <w:color w:val="000000" w:themeColor="text1"/>
          <w:sz w:val="24"/>
          <w:szCs w:val="24"/>
        </w:rPr>
      </w:pPr>
      <w:r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  <w:t>[</w:t>
      </w: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>Your Name</w:t>
      </w:r>
      <w:r>
        <w:rPr>
          <w:rFonts w:ascii="Arial" w:eastAsia="Calibri" w:hAnsi="Arial" w:cs="Arial"/>
          <w:color w:val="000000" w:themeColor="text1"/>
          <w:sz w:val="24"/>
          <w:szCs w:val="24"/>
          <w:lang w:val="en-US"/>
        </w:rPr>
        <w:t>]</w:t>
      </w:r>
      <w:r w:rsidRPr="005712F0">
        <w:rPr>
          <w:rFonts w:ascii="Arial" w:eastAsia="Calibri" w:hAnsi="Arial" w:cs="Arial"/>
          <w:color w:val="000000" w:themeColor="text1"/>
          <w:sz w:val="24"/>
          <w:szCs w:val="24"/>
        </w:rPr>
        <w:t xml:space="preserve"> </w:t>
      </w:r>
    </w:p>
    <w:p w:rsidR="00681364" w:rsidRPr="005712F0" w:rsidRDefault="00681364" w:rsidP="005712F0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sectPr w:rsidR="00681364" w:rsidRPr="005712F0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50540" w:rsidRDefault="00350540" w:rsidP="00AC3120">
      <w:pPr>
        <w:spacing w:after="0" w:line="240" w:lineRule="auto"/>
      </w:pPr>
      <w:r>
        <w:separator/>
      </w:r>
    </w:p>
  </w:endnote>
  <w:endnote w:type="continuationSeparator" w:id="1">
    <w:p w:rsidR="00350540" w:rsidRDefault="00350540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AC3120" w:rsidRDefault="00AC312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50540" w:rsidRDefault="00350540" w:rsidP="00AC3120">
      <w:pPr>
        <w:spacing w:after="0" w:line="240" w:lineRule="auto"/>
      </w:pPr>
      <w:r>
        <w:separator/>
      </w:r>
    </w:p>
  </w:footnote>
  <w:footnote w:type="continuationSeparator" w:id="1">
    <w:p w:rsidR="00350540" w:rsidRDefault="00350540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>
    <w:nsid w:val="3A035126"/>
    <w:multiLevelType w:val="multilevel"/>
    <w:tmpl w:val="CD360A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0540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57820"/>
    <w:rsid w:val="00561D1F"/>
    <w:rsid w:val="005712F0"/>
    <w:rsid w:val="00572C4C"/>
    <w:rsid w:val="005C713C"/>
    <w:rsid w:val="005E1693"/>
    <w:rsid w:val="00603541"/>
    <w:rsid w:val="00661CB4"/>
    <w:rsid w:val="00681364"/>
    <w:rsid w:val="00693195"/>
    <w:rsid w:val="006D1CD8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80A0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D1840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244E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2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care Receoptionist Cover Letter Sample</dc:title>
  <dc:subject>Create your Cover Letter using Free Healthcare Receoptionist Cover Letter Sample Template</dc:subject>
  <dc:creator>Qwikresume.com</dc:creator>
  <dcterms:created xsi:type="dcterms:W3CDTF">2022-11-18T05:46:00Z</dcterms:created>
  <dcterms:modified xsi:type="dcterms:W3CDTF">2022-11-18T05:46:00Z</dcterms:modified>
  <cp:category>Healthcare &amp; Wellbeing</cp:category>
</cp:coreProperties>
</file>